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0B0E834A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3054C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4E61D33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FD24F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6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4A2C96C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53D4570D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EC5D9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9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1847150" w14:textId="5E39324D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Accepted by 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2022 Asian Conference on Computer Vision (ACCV)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,</w:t>
      </w:r>
      <w:r w:rsidR="00D45AB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AFCV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4A6A1EE4" w14:textId="3520B2FF" w:rsidR="0095419B" w:rsidRPr="0095419B" w:rsidRDefault="00DA2116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593ABF24" w14:textId="77777777" w:rsidR="00B21F28" w:rsidRPr="00D9725E" w:rsidRDefault="00B21F28" w:rsidP="00D9725E">
      <w:pPr>
        <w:rPr>
          <w:rFonts w:asciiTheme="majorHAnsi" w:hAnsiTheme="majorHAnsi" w:cstheme="majorHAnsi"/>
          <w:color w:val="2F5496" w:themeColor="accent1" w:themeShade="BF"/>
        </w:rPr>
      </w:pPr>
    </w:p>
    <w:p w14:paraId="09495740" w14:textId="6C64270B" w:rsidR="00AC54FE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06E435A6" w14:textId="69CD3AB2" w:rsidR="00847161" w:rsidRPr="00DA192E" w:rsidRDefault="00A571C6" w:rsidP="00DA192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60136ADB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lastRenderedPageBreak/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180B1AA8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AE4C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ED3B81">
        <w:rPr>
          <w:rFonts w:asciiTheme="majorHAnsi" w:hAnsiTheme="majorHAnsi" w:cstheme="majorHAnsi" w:hint="eastAsia"/>
          <w:color w:val="2F5496" w:themeColor="accent1" w:themeShade="BF"/>
          <w:sz w:val="18"/>
          <w:szCs w:val="15"/>
        </w:rPr>
        <w:t>Se</w:t>
      </w:r>
      <w:r w:rsidR="00ED3B81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p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ED3B81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9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7DAE3" w14:textId="77777777" w:rsidR="00FD6FAA" w:rsidRDefault="00FD6FAA" w:rsidP="00C458D4">
      <w:r>
        <w:separator/>
      </w:r>
    </w:p>
  </w:endnote>
  <w:endnote w:type="continuationSeparator" w:id="0">
    <w:p w14:paraId="50D4A5EC" w14:textId="77777777" w:rsidR="00FD6FAA" w:rsidRDefault="00FD6FAA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8B89B" w14:textId="77777777" w:rsidR="00FD6FAA" w:rsidRDefault="00FD6FAA" w:rsidP="00C458D4">
      <w:r>
        <w:separator/>
      </w:r>
    </w:p>
  </w:footnote>
  <w:footnote w:type="continuationSeparator" w:id="0">
    <w:p w14:paraId="543C30E1" w14:textId="77777777" w:rsidR="00FD6FAA" w:rsidRDefault="00FD6FAA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60DF"/>
    <w:rsid w:val="00061348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317EA"/>
    <w:rsid w:val="0013414E"/>
    <w:rsid w:val="0014453C"/>
    <w:rsid w:val="001551DD"/>
    <w:rsid w:val="00173A6F"/>
    <w:rsid w:val="00180550"/>
    <w:rsid w:val="00187DAE"/>
    <w:rsid w:val="00195DB3"/>
    <w:rsid w:val="00196364"/>
    <w:rsid w:val="001A20BD"/>
    <w:rsid w:val="001B2798"/>
    <w:rsid w:val="001C46BF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1B55"/>
    <w:rsid w:val="00273322"/>
    <w:rsid w:val="002848C6"/>
    <w:rsid w:val="00290EC7"/>
    <w:rsid w:val="0029538B"/>
    <w:rsid w:val="00295569"/>
    <w:rsid w:val="0029702D"/>
    <w:rsid w:val="002A235C"/>
    <w:rsid w:val="002A2CB2"/>
    <w:rsid w:val="002B2CC0"/>
    <w:rsid w:val="002B2D6A"/>
    <w:rsid w:val="002B30D2"/>
    <w:rsid w:val="002B4177"/>
    <w:rsid w:val="002B7D95"/>
    <w:rsid w:val="002C1D84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56A5E"/>
    <w:rsid w:val="00463B3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4660"/>
    <w:rsid w:val="004F112B"/>
    <w:rsid w:val="004F5237"/>
    <w:rsid w:val="00501033"/>
    <w:rsid w:val="00507A8E"/>
    <w:rsid w:val="00512C63"/>
    <w:rsid w:val="0052121D"/>
    <w:rsid w:val="00534531"/>
    <w:rsid w:val="00552E88"/>
    <w:rsid w:val="005557F2"/>
    <w:rsid w:val="00566A3D"/>
    <w:rsid w:val="00566A6C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633FB6"/>
    <w:rsid w:val="00650160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44A4B"/>
    <w:rsid w:val="00845D17"/>
    <w:rsid w:val="00847065"/>
    <w:rsid w:val="00847161"/>
    <w:rsid w:val="00850835"/>
    <w:rsid w:val="008601D7"/>
    <w:rsid w:val="0086478D"/>
    <w:rsid w:val="00883167"/>
    <w:rsid w:val="008A5116"/>
    <w:rsid w:val="008B29F1"/>
    <w:rsid w:val="008B3C9A"/>
    <w:rsid w:val="008B4134"/>
    <w:rsid w:val="008D038F"/>
    <w:rsid w:val="008E57F7"/>
    <w:rsid w:val="009037F2"/>
    <w:rsid w:val="009044AB"/>
    <w:rsid w:val="00914B3D"/>
    <w:rsid w:val="00915361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2B10"/>
    <w:rsid w:val="00A559A8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5AB6"/>
    <w:rsid w:val="00D461FD"/>
    <w:rsid w:val="00D50216"/>
    <w:rsid w:val="00D54497"/>
    <w:rsid w:val="00D5731F"/>
    <w:rsid w:val="00D72BD7"/>
    <w:rsid w:val="00D94B7B"/>
    <w:rsid w:val="00D9725E"/>
    <w:rsid w:val="00DA192E"/>
    <w:rsid w:val="00DA2116"/>
    <w:rsid w:val="00DA64BD"/>
    <w:rsid w:val="00DB5E02"/>
    <w:rsid w:val="00DD47F2"/>
    <w:rsid w:val="00DD784A"/>
    <w:rsid w:val="00DF390E"/>
    <w:rsid w:val="00DF56E2"/>
    <w:rsid w:val="00E05E43"/>
    <w:rsid w:val="00E12FD7"/>
    <w:rsid w:val="00E17EBF"/>
    <w:rsid w:val="00E35078"/>
    <w:rsid w:val="00E3784F"/>
    <w:rsid w:val="00E50E85"/>
    <w:rsid w:val="00E63787"/>
    <w:rsid w:val="00E9494F"/>
    <w:rsid w:val="00EA320E"/>
    <w:rsid w:val="00EA5526"/>
    <w:rsid w:val="00EC5D9E"/>
    <w:rsid w:val="00ED3B81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367B"/>
    <w:rsid w:val="00CC775D"/>
    <w:rsid w:val="00D06639"/>
    <w:rsid w:val="00D36BC2"/>
    <w:rsid w:val="00D44053"/>
    <w:rsid w:val="00D97D88"/>
    <w:rsid w:val="00DB7025"/>
    <w:rsid w:val="00DD45E5"/>
    <w:rsid w:val="00DF61D0"/>
    <w:rsid w:val="00E34342"/>
    <w:rsid w:val="00E420BC"/>
    <w:rsid w:val="00E54D97"/>
    <w:rsid w:val="00E55CF2"/>
    <w:rsid w:val="00EE36A4"/>
    <w:rsid w:val="00EF2D6A"/>
    <w:rsid w:val="00F1451C"/>
    <w:rsid w:val="00F225C2"/>
    <w:rsid w:val="00F57676"/>
    <w:rsid w:val="00F73451"/>
    <w:rsid w:val="00F91F14"/>
    <w:rsid w:val="00FC7089"/>
    <w:rsid w:val="00FD5435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191</Words>
  <Characters>679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61</cp:revision>
  <cp:lastPrinted>2020-12-13T04:36:00Z</cp:lastPrinted>
  <dcterms:created xsi:type="dcterms:W3CDTF">2022-05-21T05:49:00Z</dcterms:created>
  <dcterms:modified xsi:type="dcterms:W3CDTF">2022-09-20T04:43:00Z</dcterms:modified>
</cp:coreProperties>
</file>